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5B4867" w14:textId="6B66DE7B" w:rsidR="003F021B" w:rsidRDefault="003F021B" w:rsidP="003F021B">
      <w:pPr>
        <w:tabs>
          <w:tab w:val="left" w:pos="5370"/>
        </w:tabs>
      </w:pPr>
      <w:r>
        <w:t>Think3.1: Graph for Water jug:</w:t>
      </w:r>
    </w:p>
    <w:p w14:paraId="47129927" w14:textId="77777777" w:rsidR="003F021B" w:rsidRDefault="003F021B" w:rsidP="00816F11">
      <w:pPr>
        <w:tabs>
          <w:tab w:val="left" w:pos="5370"/>
        </w:tabs>
        <w:jc w:val="center"/>
      </w:pPr>
    </w:p>
    <w:p w14:paraId="64FB7E9B" w14:textId="77777777" w:rsidR="003F021B" w:rsidRDefault="003F021B" w:rsidP="00816F11">
      <w:pPr>
        <w:tabs>
          <w:tab w:val="left" w:pos="5370"/>
        </w:tabs>
        <w:jc w:val="center"/>
      </w:pPr>
    </w:p>
    <w:p w14:paraId="4D1CCD63" w14:textId="77777777" w:rsidR="003F021B" w:rsidRDefault="003F021B" w:rsidP="00816F11">
      <w:pPr>
        <w:tabs>
          <w:tab w:val="left" w:pos="5370"/>
        </w:tabs>
        <w:jc w:val="center"/>
      </w:pPr>
    </w:p>
    <w:p w14:paraId="505E4D33" w14:textId="77777777" w:rsidR="003F021B" w:rsidRDefault="003F021B" w:rsidP="00816F11">
      <w:pPr>
        <w:tabs>
          <w:tab w:val="left" w:pos="5370"/>
        </w:tabs>
        <w:jc w:val="center"/>
      </w:pPr>
    </w:p>
    <w:p w14:paraId="2926D72F" w14:textId="77777777" w:rsidR="003F021B" w:rsidRDefault="003F021B" w:rsidP="00816F11">
      <w:pPr>
        <w:tabs>
          <w:tab w:val="left" w:pos="5370"/>
        </w:tabs>
        <w:jc w:val="center"/>
      </w:pPr>
    </w:p>
    <w:p w14:paraId="659763EB" w14:textId="4CC47E1C" w:rsidR="00816F11" w:rsidRDefault="00816F11" w:rsidP="00816F11">
      <w:pPr>
        <w:tabs>
          <w:tab w:val="left" w:pos="5370"/>
        </w:tabs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C6D3AA2" wp14:editId="1D17B9B9">
                <wp:simplePos x="0" y="0"/>
                <wp:positionH relativeFrom="margin">
                  <wp:posOffset>2964329</wp:posOffset>
                </wp:positionH>
                <wp:positionV relativeFrom="paragraph">
                  <wp:posOffset>-363444</wp:posOffset>
                </wp:positionV>
                <wp:extent cx="3220720" cy="2204085"/>
                <wp:effectExtent l="0" t="19050" r="36830" b="0"/>
                <wp:wrapNone/>
                <wp:docPr id="186" name="Arc 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20720" cy="2204085"/>
                        </a:xfrm>
                        <a:prstGeom prst="arc">
                          <a:avLst>
                            <a:gd name="adj1" fmla="val 11315217"/>
                            <a:gd name="adj2" fmla="val 3469161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EDA94E" id="Arc 186" o:spid="_x0000_s1026" style="position:absolute;margin-left:233.4pt;margin-top:-28.6pt;width:253.6pt;height:173.55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3220720,2204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" path="m37827,864586nsc192916,383585,795591,31424,1514073,1972v647640,-26548,1255308,215470,1541505,613942c3461899,1181635,3093298,1864903,2247287,2114224l1610360,1102043,37827,864586xem37827,864586nfc192916,383585,795591,31424,1514073,1972v647640,-26548,1255308,215470,1541505,613942c3461899,1181635,3093298,1864903,2247287,2114224e" filled="f" strokecolor="#4472c4 [3204]" strokeweight=".5pt">
                <v:stroke startarrow="block" joinstyle="miter"/>
                <v:path arrowok="t" o:connecttype="custom" o:connectlocs="37827,864586;1514073,1972;3055578,615914;2247287,2114224" o:connectangles="0,0,0,0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37093D9" wp14:editId="36C80A4C">
                <wp:simplePos x="0" y="0"/>
                <wp:positionH relativeFrom="margin">
                  <wp:posOffset>-511735</wp:posOffset>
                </wp:positionH>
                <wp:positionV relativeFrom="paragraph">
                  <wp:posOffset>-502024</wp:posOffset>
                </wp:positionV>
                <wp:extent cx="3667311" cy="3279775"/>
                <wp:effectExtent l="38100" t="0" r="0" b="0"/>
                <wp:wrapNone/>
                <wp:docPr id="196" name="Arc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7311" cy="3279775"/>
                        </a:xfrm>
                        <a:prstGeom prst="arc">
                          <a:avLst>
                            <a:gd name="adj1" fmla="val 8249025"/>
                            <a:gd name="adj2" fmla="val 20293783"/>
                          </a:avLst>
                        </a:prstGeom>
                        <a:ln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4B4530" id="Arc 196" o:spid="_x0000_s1026" style="position:absolute;margin-left:-40.3pt;margin-top:-39.55pt;width:288.75pt;height:258.25pt;z-index:251691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3667311,32797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" path="m553290,2813794nsc-20495,2313250,-164255,1537413,198319,898097,516907,336341,1167114,-12579,1871274,344v709700,13024,1347239,391212,1636681,970878l1833656,1639888,553290,2813794xem553290,2813794nfc-20495,2313250,-164255,1537413,198319,898097,516907,336341,1167114,-12579,1871274,344v709700,13024,1347239,391212,1636681,970878e" filled="f" strokecolor="#4472c4 [3204]" strokeweight=".5pt">
                <v:stroke endarrow="block" joinstyle="miter"/>
                <v:path arrowok="t" o:connecttype="custom" o:connectlocs="553290,2813794;198319,898097;1871274,344;3507955,971222" o:connectangles="0,0,0,0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40A1837" wp14:editId="524FE1CD">
                <wp:simplePos x="0" y="0"/>
                <wp:positionH relativeFrom="margin">
                  <wp:posOffset>3018118</wp:posOffset>
                </wp:positionH>
                <wp:positionV relativeFrom="paragraph">
                  <wp:posOffset>101600</wp:posOffset>
                </wp:positionV>
                <wp:extent cx="1510702" cy="1347657"/>
                <wp:effectExtent l="0" t="19050" r="32385" b="0"/>
                <wp:wrapNone/>
                <wp:docPr id="181" name="Arc 1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0702" cy="1347657"/>
                        </a:xfrm>
                        <a:prstGeom prst="arc">
                          <a:avLst>
                            <a:gd name="adj1" fmla="val 11850011"/>
                            <a:gd name="adj2" fmla="val 1615594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9E3574" id="Arc 181" o:spid="_x0000_s1026" style="position:absolute;margin-left:237.65pt;margin-top:8pt;width:118.95pt;height:106.1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510702,1347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" path="m43176,449278nsc136523,213679,368356,43508,645491,7164v262245,-34391,525508,56359,693690,239122c1537720,462038,1566585,764654,1411763,1007228l755351,673829,43176,449278xem43176,449278nfc136523,213679,368356,43508,645491,7164v262245,-34391,525508,56359,693690,239122c1537720,462038,1566585,764654,1411763,1007228e" filled="f" strokecolor="#4472c4 [3204]" strokeweight=".5pt">
                <v:stroke startarrow="block" joinstyle="miter"/>
                <v:path arrowok="t" o:connecttype="custom" o:connectlocs="43176,449278;645491,7164;1339181,246286;1411763,1007228" o:connectangles="0,0,0,0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D965DEC" wp14:editId="6C9E0883">
                <wp:simplePos x="0" y="0"/>
                <wp:positionH relativeFrom="margin">
                  <wp:posOffset>1227418</wp:posOffset>
                </wp:positionH>
                <wp:positionV relativeFrom="paragraph">
                  <wp:posOffset>114674</wp:posOffset>
                </wp:positionV>
                <wp:extent cx="1822450" cy="1391285"/>
                <wp:effectExtent l="38100" t="19050" r="0" b="0"/>
                <wp:wrapNone/>
                <wp:docPr id="178" name="Arc 1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2450" cy="1391285"/>
                        </a:xfrm>
                        <a:prstGeom prst="arc">
                          <a:avLst>
                            <a:gd name="adj1" fmla="val 9636082"/>
                            <a:gd name="adj2" fmla="val 20459776"/>
                          </a:avLst>
                        </a:prstGeom>
                        <a:ln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45DC1C" id="Arc 178" o:spid="_x0000_s1026" style="position:absolute;margin-left:96.65pt;margin-top:9.05pt;width:143.5pt;height:109.55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822450,13912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" path="m83780,987010nsc-84527,708447,6053,378602,306743,175101,507852,38994,777409,-22396,1043329,7349v307440,34389,570734,186005,698510,402230l911225,695643,83780,987010xem83780,987010nfc-84527,708447,6053,378602,306743,175101,507852,38994,777409,-22396,1043329,7349v307440,34389,570734,186005,698510,402230e" filled="f" strokecolor="#4472c4 [3204]" strokeweight=".5pt">
                <v:stroke endarrow="block" joinstyle="miter"/>
                <v:path arrowok="t" o:connecttype="custom" o:connectlocs="83780,987010;306743,175101;1043329,7349;1741839,409579" o:connectangles="0,0,0,0"/>
                <w10:wrap anchorx="margin"/>
              </v:shape>
            </w:pict>
          </mc:Fallback>
        </mc:AlternateContent>
      </w:r>
    </w:p>
    <w:p w14:paraId="7BE11312" w14:textId="073E2983" w:rsidR="00816F11" w:rsidRDefault="00446FB5" w:rsidP="00816F11">
      <w:pPr>
        <w:tabs>
          <w:tab w:val="left" w:pos="5370"/>
        </w:tabs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6CB3A5D" wp14:editId="3A807125">
                <wp:simplePos x="0" y="0"/>
                <wp:positionH relativeFrom="column">
                  <wp:posOffset>2606261</wp:posOffset>
                </wp:positionH>
                <wp:positionV relativeFrom="paragraph">
                  <wp:posOffset>116315</wp:posOffset>
                </wp:positionV>
                <wp:extent cx="653774" cy="574261"/>
                <wp:effectExtent l="114300" t="114300" r="127635" b="13081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3774" cy="574261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  <a:effectLst>
                          <a:glow rad="101600">
                            <a:srgbClr val="7030A0">
                              <a:alpha val="40000"/>
                            </a:srgbClr>
                          </a:glo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9A39A78" id="Oval 11" o:spid="_x0000_s1026" style="position:absolute;margin-left:205.2pt;margin-top:9.15pt;width:51.5pt;height:45.2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" filled="f" strokecolor="#7030a0" strokeweight="1pt">
                <v:stroke joinstyle="miter"/>
              </v:oval>
            </w:pict>
          </mc:Fallback>
        </mc:AlternateContent>
      </w:r>
      <w:r w:rsidR="00816F11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B98B5F" wp14:editId="3A245FB4">
                <wp:simplePos x="0" y="0"/>
                <wp:positionH relativeFrom="margin">
                  <wp:posOffset>2731247</wp:posOffset>
                </wp:positionH>
                <wp:positionV relativeFrom="paragraph">
                  <wp:posOffset>252132</wp:posOffset>
                </wp:positionV>
                <wp:extent cx="262890" cy="172720"/>
                <wp:effectExtent l="0" t="0" r="3810" b="74930"/>
                <wp:wrapNone/>
                <wp:docPr id="163" name="Arc 1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890" cy="172720"/>
                        </a:xfrm>
                        <a:prstGeom prst="arc">
                          <a:avLst>
                            <a:gd name="adj1" fmla="val 6004376"/>
                            <a:gd name="adj2" fmla="val 20098451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4998C0" id="Arc 163" o:spid="_x0000_s1026" style="position:absolute;margin-left:215.05pt;margin-top:19.85pt;width:20.7pt;height:13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62890,1727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" path="m116207,172138nsc52100,167222,2909,132455,122,90090,-2769,46144,45077,7792,111231,1028v49207,-5031,98516,8639,127362,35310l131445,86360r-15238,85778xem116207,172138nfc52100,167222,2909,132455,122,90090,-2769,46144,45077,7792,111231,1028v49207,-5031,98516,8639,127362,35310e" filled="f" strokecolor="#4472c4 [3204]" strokeweight=".5pt">
                <v:stroke startarrow="block" joinstyle="miter"/>
                <v:path arrowok="t" o:connecttype="custom" o:connectlocs="116207,172138;122,90090;111231,1028;238593,36338" o:connectangles="0,0,0,0"/>
                <w10:wrap anchorx="margin"/>
              </v:shape>
            </w:pict>
          </mc:Fallback>
        </mc:AlternateContent>
      </w:r>
    </w:p>
    <w:p w14:paraId="04A59E8A" w14:textId="77777777" w:rsidR="00816F11" w:rsidRDefault="00816F11" w:rsidP="00816F11">
      <w:pPr>
        <w:tabs>
          <w:tab w:val="left" w:pos="5370"/>
        </w:tabs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0784BF7" wp14:editId="420718D3">
                <wp:simplePos x="0" y="0"/>
                <wp:positionH relativeFrom="column">
                  <wp:posOffset>2958353</wp:posOffset>
                </wp:positionH>
                <wp:positionV relativeFrom="paragraph">
                  <wp:posOffset>223371</wp:posOffset>
                </wp:positionV>
                <wp:extent cx="1165412" cy="2587811"/>
                <wp:effectExtent l="38100" t="38100" r="34925" b="22225"/>
                <wp:wrapNone/>
                <wp:docPr id="206" name="Straight Arrow Connector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65412" cy="258781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657D45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06" o:spid="_x0000_s1026" type="#_x0000_t32" style="position:absolute;margin-left:232.95pt;margin-top:17.6pt;width:91.75pt;height:203.75pt;flip:x y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550252E" wp14:editId="0EAF16FA">
                <wp:simplePos x="0" y="0"/>
                <wp:positionH relativeFrom="column">
                  <wp:posOffset>902447</wp:posOffset>
                </wp:positionH>
                <wp:positionV relativeFrom="paragraph">
                  <wp:posOffset>189753</wp:posOffset>
                </wp:positionV>
                <wp:extent cx="1965923" cy="2053665"/>
                <wp:effectExtent l="0" t="38100" r="53975" b="22860"/>
                <wp:wrapNone/>
                <wp:docPr id="203" name="Straight Arrow Connector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65923" cy="205366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6C197E" id="Straight Arrow Connector 203" o:spid="_x0000_s1026" type="#_x0000_t32" style="position:absolute;margin-left:71.05pt;margin-top:14.95pt;width:154.8pt;height:161.7pt;flip:y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E113050" wp14:editId="24774F72">
                <wp:simplePos x="0" y="0"/>
                <wp:positionH relativeFrom="margin">
                  <wp:posOffset>4398682</wp:posOffset>
                </wp:positionH>
                <wp:positionV relativeFrom="paragraph">
                  <wp:posOffset>153894</wp:posOffset>
                </wp:positionV>
                <wp:extent cx="1762760" cy="1790700"/>
                <wp:effectExtent l="0" t="19050" r="46990" b="0"/>
                <wp:wrapNone/>
                <wp:docPr id="191" name="Arc 1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2760" cy="1790700"/>
                        </a:xfrm>
                        <a:prstGeom prst="arc">
                          <a:avLst>
                            <a:gd name="adj1" fmla="val 12444162"/>
                            <a:gd name="adj2" fmla="val 3030348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B7F46F" id="Arc 191" o:spid="_x0000_s1026" style="position:absolute;margin-left:346.35pt;margin-top:12.1pt;width:138.8pt;height:141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762760,1790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" path="m96318,488365nsc260010,162518,602377,-29393,961020,3662v357110,32914,658994,282322,763487,630773c1827584,978163,1718391,1351193,1447179,1581859l881380,895350,96318,488365xem96318,488365nfc260010,162518,602377,-29393,961020,3662v357110,32914,658994,282322,763487,630773c1827584,978163,1718391,1351193,1447179,1581859e" filled="f" strokecolor="#4472c4 [3204]" strokeweight=".5pt">
                <v:stroke startarrow="block" joinstyle="miter"/>
                <v:path arrowok="t" o:connecttype="custom" o:connectlocs="96318,488365;961020,3662;1724507,634435;1447179,1581859" o:connectangles="0,0,0,0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02F8EED" wp14:editId="45C4A4DD">
                <wp:simplePos x="0" y="0"/>
                <wp:positionH relativeFrom="column">
                  <wp:posOffset>3131671</wp:posOffset>
                </wp:positionH>
                <wp:positionV relativeFrom="paragraph">
                  <wp:posOffset>73959</wp:posOffset>
                </wp:positionV>
                <wp:extent cx="1147482" cy="513976"/>
                <wp:effectExtent l="133350" t="152400" r="186055" b="172085"/>
                <wp:wrapNone/>
                <wp:docPr id="176" name="Straight Arrow Connector 1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7482" cy="51397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  <a:effectLst>
                          <a:glow rad="139700">
                            <a:schemeClr val="accent6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ADF90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76" o:spid="_x0000_s1026" type="#_x0000_t32" style="position:absolute;margin-left:246.6pt;margin-top:5.8pt;width:90.35pt;height:40.4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68D371E" wp14:editId="59ECA650">
                <wp:simplePos x="0" y="0"/>
                <wp:positionH relativeFrom="column">
                  <wp:posOffset>1518024</wp:posOffset>
                </wp:positionH>
                <wp:positionV relativeFrom="paragraph">
                  <wp:posOffset>139102</wp:posOffset>
                </wp:positionV>
                <wp:extent cx="1314823" cy="466763"/>
                <wp:effectExtent l="133350" t="152400" r="76200" b="180975"/>
                <wp:wrapNone/>
                <wp:docPr id="175" name="Straight Arrow Connector 1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14823" cy="46676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  <a:effectLst>
                          <a:glow rad="139700">
                            <a:schemeClr val="accent4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17A1585" id="Straight Arrow Connector 175" o:spid="_x0000_s1026" type="#_x0000_t32" style="position:absolute;margin-left:119.55pt;margin-top:10.95pt;width:103.55pt;height:36.75pt;flip:x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" strokecolor="#4472c4 [3204]" strokeweight=".5pt">
                <v:stroke endarrow="block" joinstyle="miter"/>
              </v:shape>
            </w:pict>
          </mc:Fallback>
        </mc:AlternateContent>
      </w:r>
      <w:r>
        <w:t>(0,0)</w:t>
      </w:r>
    </w:p>
    <w:p w14:paraId="60BFD77E" w14:textId="225BDFAC" w:rsidR="00816F11" w:rsidRDefault="00816F11" w:rsidP="00816F11">
      <w:pPr>
        <w:tabs>
          <w:tab w:val="left" w:pos="53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406DF90" wp14:editId="39A0838E">
                <wp:simplePos x="0" y="0"/>
                <wp:positionH relativeFrom="margin">
                  <wp:posOffset>1153160</wp:posOffset>
                </wp:positionH>
                <wp:positionV relativeFrom="paragraph">
                  <wp:posOffset>260985</wp:posOffset>
                </wp:positionV>
                <wp:extent cx="262890" cy="172720"/>
                <wp:effectExtent l="0" t="0" r="0" b="74930"/>
                <wp:wrapNone/>
                <wp:docPr id="169" name="Arc 1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890" cy="172720"/>
                        </a:xfrm>
                        <a:prstGeom prst="arc">
                          <a:avLst>
                            <a:gd name="adj1" fmla="val 6004376"/>
                            <a:gd name="adj2" fmla="val 19386939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867BB8" id="Arc 169" o:spid="_x0000_s1026" style="position:absolute;margin-left:90.8pt;margin-top:20.55pt;width:20.7pt;height:13.6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62890,1727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" path="m116207,172138nsc57212,167614,10164,137660,1429,99061,-8483,55262,33632,13635,98935,2683v41964,-7038,86512,-42,119098,18702l131445,86360r-15238,85778xem116207,172138nfc57212,167614,10164,137660,1429,99061,-8483,55262,33632,13635,98935,2683v41964,-7038,86512,-42,119098,18702e" filled="f" strokecolor="#4472c4 [3204]" strokeweight=".5pt">
                <v:stroke startarrow="block" joinstyle="miter"/>
                <v:path arrowok="t" o:connecttype="custom" o:connectlocs="116207,172138;1429,99061;98935,2683;218033,21385" o:connectangles="0,0,0,0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12A08BF" wp14:editId="449E4594">
                <wp:simplePos x="0" y="0"/>
                <wp:positionH relativeFrom="margin">
                  <wp:posOffset>4429685</wp:posOffset>
                </wp:positionH>
                <wp:positionV relativeFrom="paragraph">
                  <wp:posOffset>225126</wp:posOffset>
                </wp:positionV>
                <wp:extent cx="316230" cy="208915"/>
                <wp:effectExtent l="19050" t="0" r="26670" b="76835"/>
                <wp:wrapNone/>
                <wp:docPr id="189" name="Arc 1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316230" cy="208915"/>
                        </a:xfrm>
                        <a:prstGeom prst="arc">
                          <a:avLst>
                            <a:gd name="adj1" fmla="val 2493621"/>
                            <a:gd name="adj2" fmla="val 20354476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CBBCCC" id="Arc 189" o:spid="_x0000_s1026" style="position:absolute;margin-left:348.8pt;margin-top:17.75pt;width:24.9pt;height:16.45pt;flip:x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316230,2089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" path="m252589,188219nsc211585,208404,158336,214243,109660,203890,28906,186714,-16940,130496,5770,76495,23848,33509,81253,2853,148664,186v59928,-2371,116719,17885,146596,52288l158115,104458r94474,83761xem252589,188219nfc211585,208404,158336,214243,109660,203890,28906,186714,-16940,130496,5770,76495,23848,33509,81253,2853,148664,186v59928,-2371,116719,17885,146596,52288e" filled="f" strokecolor="#4472c4 [3204]" strokeweight=".5pt">
                <v:stroke startarrow="block" joinstyle="miter"/>
                <v:path arrowok="t" o:connecttype="custom" o:connectlocs="252589,188219;109660,203890;5770,76495;148664,186;295260,52474" o:connectangles="0,0,0,0,0"/>
                <w10:wrap anchorx="margin"/>
              </v:shape>
            </w:pict>
          </mc:Fallback>
        </mc:AlternateContent>
      </w:r>
      <w:r>
        <w:t xml:space="preserve">                          </w:t>
      </w:r>
    </w:p>
    <w:p w14:paraId="3ABAE1ED" w14:textId="77777777" w:rsidR="00816F11" w:rsidRDefault="00816F11" w:rsidP="00816F11">
      <w:pPr>
        <w:tabs>
          <w:tab w:val="left" w:pos="53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06E00F78" wp14:editId="5CBE1F39">
                <wp:simplePos x="0" y="0"/>
                <wp:positionH relativeFrom="column">
                  <wp:posOffset>2079812</wp:posOffset>
                </wp:positionH>
                <wp:positionV relativeFrom="paragraph">
                  <wp:posOffset>274059</wp:posOffset>
                </wp:positionV>
                <wp:extent cx="2241176" cy="2611306"/>
                <wp:effectExtent l="0" t="38100" r="64135" b="17780"/>
                <wp:wrapNone/>
                <wp:docPr id="214" name="Straight Arrow Connector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41176" cy="261130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7702E63" id="Straight Arrow Connector 214" o:spid="_x0000_s1026" type="#_x0000_t32" style="position:absolute;margin-left:163.75pt;margin-top:21.6pt;width:176.45pt;height:205.6pt;flip:y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04C0A321" wp14:editId="6D3EDF29">
                <wp:simplePos x="0" y="0"/>
                <wp:positionH relativeFrom="column">
                  <wp:posOffset>1320800</wp:posOffset>
                </wp:positionH>
                <wp:positionV relativeFrom="paragraph">
                  <wp:posOffset>238200</wp:posOffset>
                </wp:positionV>
                <wp:extent cx="53788" cy="2032000"/>
                <wp:effectExtent l="19050" t="38100" r="60960" b="25400"/>
                <wp:wrapNone/>
                <wp:docPr id="210" name="Straight Arrow Connector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788" cy="2032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60DE92A" id="Straight Arrow Connector 210" o:spid="_x0000_s1026" type="#_x0000_t32" style="position:absolute;margin-left:104pt;margin-top:18.75pt;width:4.25pt;height:160pt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0040E40" wp14:editId="56A36585">
                <wp:simplePos x="0" y="0"/>
                <wp:positionH relativeFrom="column">
                  <wp:posOffset>4207361</wp:posOffset>
                </wp:positionH>
                <wp:positionV relativeFrom="paragraph">
                  <wp:posOffset>202341</wp:posOffset>
                </wp:positionV>
                <wp:extent cx="167415" cy="2079812"/>
                <wp:effectExtent l="0" t="38100" r="61595" b="15875"/>
                <wp:wrapNone/>
                <wp:docPr id="205" name="Straight Arrow Connector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7415" cy="207981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08F8EBA" id="Straight Arrow Connector 205" o:spid="_x0000_s1026" type="#_x0000_t32" style="position:absolute;margin-left:331.3pt;margin-top:15.95pt;width:13.2pt;height:163.75pt;flip:y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57A88F7" wp14:editId="58E549EA">
                <wp:simplePos x="0" y="0"/>
                <wp:positionH relativeFrom="column">
                  <wp:posOffset>944282</wp:posOffset>
                </wp:positionH>
                <wp:positionV relativeFrom="paragraph">
                  <wp:posOffset>168722</wp:posOffset>
                </wp:positionV>
                <wp:extent cx="3233122" cy="1556721"/>
                <wp:effectExtent l="0" t="38100" r="62865" b="24765"/>
                <wp:wrapNone/>
                <wp:docPr id="202" name="Straight Arrow Connector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233122" cy="155672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E17632" id="Straight Arrow Connector 202" o:spid="_x0000_s1026" type="#_x0000_t32" style="position:absolute;margin-left:74.35pt;margin-top:13.3pt;width:254.6pt;height:122.6pt;flip:y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F517C35" wp14:editId="2416F42B">
                <wp:simplePos x="0" y="0"/>
                <wp:positionH relativeFrom="column">
                  <wp:posOffset>1496358</wp:posOffset>
                </wp:positionH>
                <wp:positionV relativeFrom="paragraph">
                  <wp:posOffset>174699</wp:posOffset>
                </wp:positionV>
                <wp:extent cx="3380441" cy="1533711"/>
                <wp:effectExtent l="38100" t="38100" r="29845" b="28575"/>
                <wp:wrapNone/>
                <wp:docPr id="200" name="Straight Arrow Connector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380441" cy="153371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96626D" id="Straight Arrow Connector 200" o:spid="_x0000_s1026" type="#_x0000_t32" style="position:absolute;margin-left:117.8pt;margin-top:13.75pt;width:266.2pt;height:120.75pt;flip:x y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FA1D34A" wp14:editId="1E33842B">
                <wp:simplePos x="0" y="0"/>
                <wp:positionH relativeFrom="margin">
                  <wp:posOffset>-39594</wp:posOffset>
                </wp:positionH>
                <wp:positionV relativeFrom="paragraph">
                  <wp:posOffset>24167</wp:posOffset>
                </wp:positionV>
                <wp:extent cx="1822450" cy="1391285"/>
                <wp:effectExtent l="38100" t="19050" r="0" b="0"/>
                <wp:wrapNone/>
                <wp:docPr id="195" name="Arc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2450" cy="1391285"/>
                        </a:xfrm>
                        <a:prstGeom prst="arc">
                          <a:avLst>
                            <a:gd name="adj1" fmla="val 9138233"/>
                            <a:gd name="adj2" fmla="val 17991597"/>
                          </a:avLst>
                        </a:prstGeom>
                        <a:ln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FAE71B" id="Arc 195" o:spid="_x0000_s1026" style="position:absolute;margin-left:-3.1pt;margin-top:1.9pt;width:143.5pt;height:109.55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822450,13912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" path="m160373,1089784nsc-118424,780248,-24957,357645,371509,135149,633750,-12020,978902,-41235,1277002,58505l911225,695643,160373,1089784xem160373,1089784nfc-118424,780248,-24957,357645,371509,135149,633750,-12020,978902,-41235,1277002,58505e" filled="f" strokecolor="#4472c4 [3204]" strokeweight=".5pt">
                <v:stroke endarrow="block" joinstyle="miter"/>
                <v:path arrowok="t" o:connecttype="custom" o:connectlocs="160373,1089784;371509,135149;1277002,58505" o:connectangles="0,0,0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96227A2" wp14:editId="05974CAB">
                <wp:simplePos x="0" y="0"/>
                <wp:positionH relativeFrom="column">
                  <wp:posOffset>1535953</wp:posOffset>
                </wp:positionH>
                <wp:positionV relativeFrom="paragraph">
                  <wp:posOffset>130026</wp:posOffset>
                </wp:positionV>
                <wp:extent cx="3245223" cy="472738"/>
                <wp:effectExtent l="38100" t="57150" r="12700" b="22860"/>
                <wp:wrapNone/>
                <wp:docPr id="188" name="Straight Arrow Connector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45223" cy="47273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4500607" id="Straight Arrow Connector 188" o:spid="_x0000_s1026" type="#_x0000_t32" style="position:absolute;margin-left:120.95pt;margin-top:10.25pt;width:255.55pt;height:37.2pt;flip:x y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864F54B" wp14:editId="7423086C">
                <wp:simplePos x="0" y="0"/>
                <wp:positionH relativeFrom="column">
                  <wp:posOffset>980141</wp:posOffset>
                </wp:positionH>
                <wp:positionV relativeFrom="paragraph">
                  <wp:posOffset>106717</wp:posOffset>
                </wp:positionV>
                <wp:extent cx="3167530" cy="567167"/>
                <wp:effectExtent l="0" t="57150" r="13970" b="23495"/>
                <wp:wrapNone/>
                <wp:docPr id="183" name="Straight Arrow Connector 1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67530" cy="56716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C8234EC" id="Straight Arrow Connector 183" o:spid="_x0000_s1026" type="#_x0000_t32" style="position:absolute;margin-left:77.2pt;margin-top:8.4pt;width:249.4pt;height:44.65pt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F0710B1" wp14:editId="4D184113">
                <wp:simplePos x="0" y="0"/>
                <wp:positionH relativeFrom="column">
                  <wp:posOffset>2970306</wp:posOffset>
                </wp:positionH>
                <wp:positionV relativeFrom="paragraph">
                  <wp:posOffset>154529</wp:posOffset>
                </wp:positionV>
                <wp:extent cx="1374588" cy="986118"/>
                <wp:effectExtent l="38100" t="0" r="16510" b="62230"/>
                <wp:wrapNone/>
                <wp:docPr id="182" name="Straight Arrow Connector 1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74588" cy="98611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BC37CC6" id="Straight Arrow Connector 182" o:spid="_x0000_s1026" type="#_x0000_t32" style="position:absolute;margin-left:233.9pt;margin-top:12.15pt;width:108.25pt;height:77.65pt;flip:x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6854999" wp14:editId="034B22AD">
                <wp:simplePos x="0" y="0"/>
                <wp:positionH relativeFrom="column">
                  <wp:posOffset>4428565</wp:posOffset>
                </wp:positionH>
                <wp:positionV relativeFrom="paragraph">
                  <wp:posOffset>190388</wp:posOffset>
                </wp:positionV>
                <wp:extent cx="543859" cy="382494"/>
                <wp:effectExtent l="133350" t="133350" r="66040" b="170180"/>
                <wp:wrapNone/>
                <wp:docPr id="180" name="Straight Arrow Connector 1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3859" cy="38249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  <a:effectLst>
                          <a:glow rad="139700">
                            <a:schemeClr val="accent6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E124528" id="Straight Arrow Connector 180" o:spid="_x0000_s1026" type="#_x0000_t32" style="position:absolute;margin-left:348.7pt;margin-top:15pt;width:42.8pt;height:30.1pt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2938404" wp14:editId="203C89B0">
                <wp:simplePos x="0" y="0"/>
                <wp:positionH relativeFrom="column">
                  <wp:posOffset>1434353</wp:posOffset>
                </wp:positionH>
                <wp:positionV relativeFrom="paragraph">
                  <wp:posOffset>178434</wp:posOffset>
                </wp:positionV>
                <wp:extent cx="1452282" cy="974165"/>
                <wp:effectExtent l="0" t="0" r="52705" b="54610"/>
                <wp:wrapNone/>
                <wp:docPr id="179" name="Straight Arrow Connector 1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52282" cy="97416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6D72B7C" id="Straight Arrow Connector 179" o:spid="_x0000_s1026" type="#_x0000_t32" style="position:absolute;margin-left:112.95pt;margin-top:14.05pt;width:114.35pt;height:76.7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D7ADEB5" wp14:editId="702D2D96">
                <wp:simplePos x="0" y="0"/>
                <wp:positionH relativeFrom="column">
                  <wp:posOffset>854635</wp:posOffset>
                </wp:positionH>
                <wp:positionV relativeFrom="paragraph">
                  <wp:posOffset>166482</wp:posOffset>
                </wp:positionV>
                <wp:extent cx="496047" cy="424329"/>
                <wp:effectExtent l="133350" t="152400" r="75565" b="166370"/>
                <wp:wrapNone/>
                <wp:docPr id="177" name="Straight Arrow Connector 1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96047" cy="42432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  <a:effectLst>
                          <a:glow rad="139700">
                            <a:schemeClr val="accent4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0436FB2" id="Straight Arrow Connector 177" o:spid="_x0000_s1026" type="#_x0000_t32" style="position:absolute;margin-left:67.3pt;margin-top:13.1pt;width:39.05pt;height:33.4pt;flip:x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" strokecolor="#4472c4 [3204]" strokeweight=".5pt">
                <v:stroke endarrow="block" joinstyle="miter"/>
              </v:shape>
            </w:pict>
          </mc:Fallback>
        </mc:AlternateContent>
      </w:r>
      <w:r>
        <w:t xml:space="preserve">                                        (4,0)                                                                                      (0,3)</w:t>
      </w:r>
      <w:r w:rsidRPr="00701FA2">
        <w:rPr>
          <w:noProof/>
        </w:rPr>
        <w:t xml:space="preserve"> </w:t>
      </w:r>
    </w:p>
    <w:p w14:paraId="2E7A232E" w14:textId="5DE3AFA8" w:rsidR="00816F11" w:rsidRDefault="00816F11" w:rsidP="00816F11">
      <w:pPr>
        <w:tabs>
          <w:tab w:val="left" w:pos="53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53F78EB" wp14:editId="02D6AE68">
                <wp:simplePos x="0" y="0"/>
                <wp:positionH relativeFrom="margin">
                  <wp:posOffset>5074024</wp:posOffset>
                </wp:positionH>
                <wp:positionV relativeFrom="paragraph">
                  <wp:posOffset>108959</wp:posOffset>
                </wp:positionV>
                <wp:extent cx="746760" cy="864870"/>
                <wp:effectExtent l="0" t="19050" r="34290" b="0"/>
                <wp:wrapNone/>
                <wp:docPr id="192" name="Arc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6760" cy="864870"/>
                        </a:xfrm>
                        <a:prstGeom prst="arc">
                          <a:avLst>
                            <a:gd name="adj1" fmla="val 12444162"/>
                            <a:gd name="adj2" fmla="val 3396798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573601" id="Arc 192" o:spid="_x0000_s1026" style="position:absolute;margin-left:399.55pt;margin-top:8.6pt;width:58.8pt;height:68.1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746760,8648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" path="m32583,255762nsc100776,79318,261800,-23274,426985,4479,583188,30723,708269,167888,739417,347096,767601,509251,713450,675820,599923,776178l373380,432435,32583,255762xem32583,255762nfc100776,79318,261800,-23274,426985,4479,583188,30723,708269,167888,739417,347096,767601,509251,713450,675820,599923,776178e" filled="f" strokecolor="#4472c4 [3204]" strokeweight=".5pt">
                <v:stroke startarrow="block" joinstyle="miter"/>
                <v:path arrowok="t" o:connecttype="custom" o:connectlocs="32583,255762;426985,4479;739417,347096;599923,776178" o:connectangles="0,0,0,0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DBB2E1B" wp14:editId="00E4852C">
                <wp:simplePos x="0" y="0"/>
                <wp:positionH relativeFrom="margin">
                  <wp:posOffset>4972424</wp:posOffset>
                </wp:positionH>
                <wp:positionV relativeFrom="paragraph">
                  <wp:posOffset>215414</wp:posOffset>
                </wp:positionV>
                <wp:extent cx="316230" cy="208915"/>
                <wp:effectExtent l="0" t="0" r="45720" b="95885"/>
                <wp:wrapNone/>
                <wp:docPr id="170" name="Arc 1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316230" cy="208915"/>
                        </a:xfrm>
                        <a:prstGeom prst="arc">
                          <a:avLst>
                            <a:gd name="adj1" fmla="val 4451234"/>
                            <a:gd name="adj2" fmla="val 19394241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C77032" id="Arc 170" o:spid="_x0000_s1026" style="position:absolute;margin-left:391.55pt;margin-top:16.95pt;width:24.9pt;height:16.45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316230,2089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" path="m187194,207133nsc123706,214981,59376,196528,24707,160525,-29118,104628,8403,30174,102203,6747,157072,-6957,218915,534,262857,26205l158115,104458r29079,102675xem187194,207133nfc123706,214981,59376,196528,24707,160525,-29118,104628,8403,30174,102203,6747,157072,-6957,218915,534,262857,26205e" filled="f" strokecolor="#4472c4 [3204]" strokeweight=".5pt">
                <v:stroke startarrow="block" joinstyle="miter"/>
                <v:path arrowok="t" o:connecttype="custom" o:connectlocs="187194,207133;24707,160525;102203,6747;262857,26205" o:connectangles="0,0,0,0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9D5A7C6" wp14:editId="74923902">
                <wp:simplePos x="0" y="0"/>
                <wp:positionH relativeFrom="margin">
                  <wp:posOffset>543859</wp:posOffset>
                </wp:positionH>
                <wp:positionV relativeFrom="paragraph">
                  <wp:posOffset>215414</wp:posOffset>
                </wp:positionV>
                <wp:extent cx="262890" cy="172720"/>
                <wp:effectExtent l="0" t="0" r="22860" b="74930"/>
                <wp:wrapNone/>
                <wp:docPr id="168" name="Arc 1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890" cy="172720"/>
                        </a:xfrm>
                        <a:prstGeom prst="arc">
                          <a:avLst>
                            <a:gd name="adj1" fmla="val 5461683"/>
                            <a:gd name="adj2" fmla="val 0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8E3EC2" id="Arc 168" o:spid="_x0000_s1026" style="position:absolute;margin-left:42.8pt;margin-top:16.95pt;width:20.7pt;height:13.6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62890,1727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" path="m129895,172714nsc56975,172149,-1306,132692,21,84788,1329,37581,60098,-185,131961,1v72393,187,130928,38796,130928,86359l131445,86360v-517,28785,-1033,57569,-1550,86354xem129895,172714nfc56975,172149,-1306,132692,21,84788,1329,37581,60098,-185,131961,1v72393,187,130928,38796,130928,86359e" filled="f" strokecolor="#4472c4 [3204]" strokeweight=".5pt">
                <v:stroke startarrow="block" joinstyle="miter"/>
                <v:path arrowok="t" o:connecttype="custom" o:connectlocs="129895,172714;21,84788;131961,1;262889,86360" o:connectangles="0,0,0,0"/>
                <w10:wrap anchorx="margin"/>
              </v:shape>
            </w:pict>
          </mc:Fallback>
        </mc:AlternateContent>
      </w:r>
      <w:r>
        <w:t xml:space="preserve"> </w:t>
      </w:r>
    </w:p>
    <w:p w14:paraId="1EA46CA3" w14:textId="77777777" w:rsidR="00816F11" w:rsidRDefault="00816F11" w:rsidP="00816F11">
      <w:pPr>
        <w:tabs>
          <w:tab w:val="left" w:pos="53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8A2047A" wp14:editId="6A9294CF">
                <wp:simplePos x="0" y="0"/>
                <wp:positionH relativeFrom="column">
                  <wp:posOffset>950259</wp:posOffset>
                </wp:positionH>
                <wp:positionV relativeFrom="paragraph">
                  <wp:posOffset>156771</wp:posOffset>
                </wp:positionV>
                <wp:extent cx="1757082" cy="454212"/>
                <wp:effectExtent l="0" t="0" r="71755" b="79375"/>
                <wp:wrapNone/>
                <wp:docPr id="184" name="Straight Arrow Connector 1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57082" cy="45421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5AC065" id="Straight Arrow Connector 184" o:spid="_x0000_s1026" type="#_x0000_t32" style="position:absolute;margin-left:74.8pt;margin-top:12.35pt;width:138.35pt;height:35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463B6E6" wp14:editId="7A696623">
                <wp:simplePos x="0" y="0"/>
                <wp:positionH relativeFrom="column">
                  <wp:posOffset>4978400</wp:posOffset>
                </wp:positionH>
                <wp:positionV relativeFrom="paragraph">
                  <wp:posOffset>186653</wp:posOffset>
                </wp:positionV>
                <wp:extent cx="842608" cy="406400"/>
                <wp:effectExtent l="133350" t="152400" r="129540" b="165100"/>
                <wp:wrapNone/>
                <wp:docPr id="187" name="Straight Arrow Connector 1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2608" cy="4064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  <a:effectLst>
                          <a:glow rad="139700">
                            <a:schemeClr val="accent6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A2F7605" id="Straight Arrow Connector 187" o:spid="_x0000_s1026" type="#_x0000_t32" style="position:absolute;margin-left:392pt;margin-top:14.7pt;width:66.35pt;height:32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4C78EC0" wp14:editId="0555A502">
                <wp:simplePos x="0" y="0"/>
                <wp:positionH relativeFrom="column">
                  <wp:posOffset>191247</wp:posOffset>
                </wp:positionH>
                <wp:positionV relativeFrom="paragraph">
                  <wp:posOffset>168723</wp:posOffset>
                </wp:positionV>
                <wp:extent cx="579718" cy="400424"/>
                <wp:effectExtent l="133350" t="152400" r="68580" b="152400"/>
                <wp:wrapNone/>
                <wp:docPr id="185" name="Straight Arrow Connector 1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9718" cy="40042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  <a:effectLst>
                          <a:glow rad="139700">
                            <a:schemeClr val="accent4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CE0C9B5" id="Straight Arrow Connector 185" o:spid="_x0000_s1026" type="#_x0000_t32" style="position:absolute;margin-left:15.05pt;margin-top:13.3pt;width:45.65pt;height:31.55pt;flip:x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" strokecolor="#4472c4 [3204]" strokeweight=".5pt">
                <v:stroke endarrow="block" joinstyle="miter"/>
              </v:shape>
            </w:pict>
          </mc:Fallback>
        </mc:AlternateContent>
      </w:r>
      <w:r>
        <w:t xml:space="preserve">                     (1,3)                                                                                                                           (3,0)</w:t>
      </w:r>
      <w:r w:rsidRPr="00505D45">
        <w:rPr>
          <w:noProof/>
        </w:rPr>
        <w:t xml:space="preserve"> </w:t>
      </w:r>
    </w:p>
    <w:p w14:paraId="24E86349" w14:textId="2A343F3A" w:rsidR="00816F11" w:rsidRDefault="00446FB5" w:rsidP="00816F11">
      <w:pPr>
        <w:tabs>
          <w:tab w:val="left" w:pos="53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316A6DB0" wp14:editId="1C44C6D3">
                <wp:simplePos x="0" y="0"/>
                <wp:positionH relativeFrom="column">
                  <wp:posOffset>2482574</wp:posOffset>
                </wp:positionH>
                <wp:positionV relativeFrom="paragraph">
                  <wp:posOffset>103146</wp:posOffset>
                </wp:positionV>
                <wp:extent cx="755374" cy="556591"/>
                <wp:effectExtent l="0" t="0" r="26035" b="15240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374" cy="556591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6024EDE" id="Oval 10" o:spid="_x0000_s1026" style="position:absolute;margin-left:195.5pt;margin-top:8.1pt;width:59.5pt;height:43.8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" filled="f" strokecolor="#ffe599 [1303]" strokeweight="1pt">
                <v:stroke joinstyle="miter"/>
              </v:oval>
            </w:pict>
          </mc:Fallback>
        </mc:AlternateContent>
      </w:r>
      <w:r w:rsidR="00816F11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F0460A6" wp14:editId="2FAB5602">
                <wp:simplePos x="0" y="0"/>
                <wp:positionH relativeFrom="margin">
                  <wp:posOffset>664509</wp:posOffset>
                </wp:positionH>
                <wp:positionV relativeFrom="paragraph">
                  <wp:posOffset>205703</wp:posOffset>
                </wp:positionV>
                <wp:extent cx="951230" cy="1242695"/>
                <wp:effectExtent l="19050" t="0" r="0" b="14605"/>
                <wp:wrapNone/>
                <wp:docPr id="211" name="Arc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1230" cy="1242695"/>
                        </a:xfrm>
                        <a:prstGeom prst="arc">
                          <a:avLst>
                            <a:gd name="adj1" fmla="val 5906866"/>
                            <a:gd name="adj2" fmla="val 9413176"/>
                          </a:avLst>
                        </a:prstGeom>
                        <a:ln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F6D93B" id="Arc 211" o:spid="_x0000_s1026" style="position:absolute;margin-left:52.3pt;margin-top:16.2pt;width:74.9pt;height:97.85pt;z-index:251706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951230,12426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" path="m385022,1231319nsc215511,1188352,77141,1028737,23517,814311l475615,621348r-90593,609971xem385022,1231319nfc215511,1188352,77141,1028737,23517,814311e" filled="f" strokecolor="#4472c4 [3204]" strokeweight=".5pt">
                <v:stroke endarrow="block" joinstyle="miter"/>
                <v:path arrowok="t" o:connecttype="custom" o:connectlocs="385022,1231319;23517,814311" o:connectangles="0,0"/>
                <w10:wrap anchorx="margin"/>
              </v:shape>
            </w:pict>
          </mc:Fallback>
        </mc:AlternateContent>
      </w:r>
      <w:r w:rsidR="00816F11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2B2FD28" wp14:editId="17A6A3DA">
                <wp:simplePos x="0" y="0"/>
                <wp:positionH relativeFrom="margin">
                  <wp:posOffset>3824941</wp:posOffset>
                </wp:positionH>
                <wp:positionV relativeFrom="paragraph">
                  <wp:posOffset>8479</wp:posOffset>
                </wp:positionV>
                <wp:extent cx="1146810" cy="1629410"/>
                <wp:effectExtent l="0" t="0" r="34290" b="46990"/>
                <wp:wrapNone/>
                <wp:docPr id="207" name="Arc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6810" cy="1629410"/>
                        </a:xfrm>
                        <a:prstGeom prst="arc">
                          <a:avLst>
                            <a:gd name="adj1" fmla="val 1208975"/>
                            <a:gd name="adj2" fmla="val 6191606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F043BC" id="Arc 207" o:spid="_x0000_s1026" style="position:absolute;margin-left:301.2pt;margin-top:.65pt;width:90.3pt;height:128.3pt;z-index:251702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146810,16294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" path="m1128595,1018421nsc1045529,1475422,707379,1736817,392203,1587662l573405,814705r555190,203716xem1128595,1018421nfc1045529,1475422,707379,1736817,392203,1587662e" filled="f" strokecolor="#4472c4 [3204]" strokeweight=".5pt">
                <v:stroke startarrow="block" joinstyle="miter"/>
                <v:path arrowok="t" o:connecttype="custom" o:connectlocs="1128595,1018421;392203,1587662" o:connectangles="0,0"/>
                <w10:wrap anchorx="margin"/>
              </v:shape>
            </w:pict>
          </mc:Fallback>
        </mc:AlternateContent>
      </w:r>
      <w:r w:rsidR="00816F11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EE89E23" wp14:editId="6D078A8A">
                <wp:simplePos x="0" y="0"/>
                <wp:positionH relativeFrom="margin">
                  <wp:posOffset>-96221</wp:posOffset>
                </wp:positionH>
                <wp:positionV relativeFrom="paragraph">
                  <wp:posOffset>253365</wp:posOffset>
                </wp:positionV>
                <wp:extent cx="262890" cy="142838"/>
                <wp:effectExtent l="0" t="0" r="0" b="67310"/>
                <wp:wrapNone/>
                <wp:docPr id="167" name="Arc 1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890" cy="142838"/>
                        </a:xfrm>
                        <a:prstGeom prst="arc">
                          <a:avLst>
                            <a:gd name="adj1" fmla="val 6004376"/>
                            <a:gd name="adj2" fmla="val 18635177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F9D08E" id="Arc 167" o:spid="_x0000_s1026" style="position:absolute;margin-left:-7.6pt;margin-top:19.95pt;width:20.7pt;height:11.2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62890,1428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" path="m118817,142508nsc66374,139758,22021,120259,6125,92967,-15890,55168,22973,14860,92700,3174v31118,-5215,64691,-3969,94214,3498l131445,71419r-12628,71089xem118817,142508nfc66374,139758,22021,120259,6125,92967,-15890,55168,22973,14860,92700,3174v31118,-5215,64691,-3969,94214,3498e" filled="f" strokecolor="#4472c4 [3204]" strokeweight=".5pt">
                <v:stroke startarrow="block" joinstyle="miter"/>
                <v:path arrowok="t" o:connecttype="custom" o:connectlocs="118817,142508;6125,92967;92700,3174;186914,6672" o:connectangles="0,0,0,0"/>
                <w10:wrap anchorx="margin"/>
              </v:shape>
            </w:pict>
          </mc:Fallback>
        </mc:AlternateContent>
      </w:r>
      <w:r w:rsidR="00816F11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55ACAA4" wp14:editId="171CCED2">
                <wp:simplePos x="0" y="0"/>
                <wp:positionH relativeFrom="margin">
                  <wp:posOffset>5810250</wp:posOffset>
                </wp:positionH>
                <wp:positionV relativeFrom="paragraph">
                  <wp:posOffset>217656</wp:posOffset>
                </wp:positionV>
                <wp:extent cx="316230" cy="208915"/>
                <wp:effectExtent l="19050" t="0" r="26670" b="76835"/>
                <wp:wrapNone/>
                <wp:docPr id="190" name="Arc 1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316230" cy="208915"/>
                        </a:xfrm>
                        <a:prstGeom prst="arc">
                          <a:avLst>
                            <a:gd name="adj1" fmla="val 2162186"/>
                            <a:gd name="adj2" fmla="val 20584535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B4A518" id="Arc 190" o:spid="_x0000_s1026" style="position:absolute;margin-left:457.5pt;margin-top:17.15pt;width:24.9pt;height:16.45pt;flip:x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316230,2089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" path="m264410,181789nsc224221,205899,168120,214703,115813,205108,32938,189906,-16343,133727,4896,78664,22130,33984,81666,2054,151395,94v64100,-1801,123493,22165,150334,60664l158115,104458r106295,77331xem264410,181789nfc224221,205899,168120,214703,115813,205108,32938,189906,-16343,133727,4896,78664,22130,33984,81666,2054,151395,94v64100,-1801,123493,22165,150334,60664e" filled="f" strokecolor="#4472c4 [3204]" strokeweight=".5pt">
                <v:stroke startarrow="block" joinstyle="miter"/>
                <v:path arrowok="t" o:connecttype="custom" o:connectlocs="264410,181789;115813,205108;4896,78664;151395,94;301729,60758" o:connectangles="0,0,0,0,0"/>
                <w10:wrap anchorx="margin"/>
              </v:shape>
            </w:pict>
          </mc:Fallback>
        </mc:AlternateContent>
      </w:r>
    </w:p>
    <w:p w14:paraId="0235B899" w14:textId="77777777" w:rsidR="00816F11" w:rsidRDefault="00816F11" w:rsidP="00816F11">
      <w:pPr>
        <w:tabs>
          <w:tab w:val="left" w:pos="53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7370E94" wp14:editId="263717C3">
                <wp:simplePos x="0" y="0"/>
                <wp:positionH relativeFrom="column">
                  <wp:posOffset>1978212</wp:posOffset>
                </wp:positionH>
                <wp:positionV relativeFrom="paragraph">
                  <wp:posOffset>229609</wp:posOffset>
                </wp:positionV>
                <wp:extent cx="836706" cy="1477308"/>
                <wp:effectExtent l="0" t="38100" r="59055" b="27940"/>
                <wp:wrapNone/>
                <wp:docPr id="213" name="Straight Arrow Connector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36706" cy="147730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7B9535D" id="Straight Arrow Connector 213" o:spid="_x0000_s1026" type="#_x0000_t32" style="position:absolute;margin-left:155.75pt;margin-top:18.1pt;width:65.9pt;height:116.3pt;flip:y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A975F12" wp14:editId="0C26F71B">
                <wp:simplePos x="0" y="0"/>
                <wp:positionH relativeFrom="column">
                  <wp:posOffset>1446305</wp:posOffset>
                </wp:positionH>
                <wp:positionV relativeFrom="paragraph">
                  <wp:posOffset>147059</wp:posOffset>
                </wp:positionV>
                <wp:extent cx="1284941" cy="1039905"/>
                <wp:effectExtent l="0" t="38100" r="48895" b="27305"/>
                <wp:wrapNone/>
                <wp:docPr id="208" name="Straight Arrow Connector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84941" cy="103990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EB76BC6" id="Straight Arrow Connector 208" o:spid="_x0000_s1026" type="#_x0000_t32" style="position:absolute;margin-left:113.9pt;margin-top:11.6pt;width:101.2pt;height:81.9pt;flip:y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DE277D0" wp14:editId="041B3877">
                <wp:simplePos x="0" y="0"/>
                <wp:positionH relativeFrom="column">
                  <wp:posOffset>2996452</wp:posOffset>
                </wp:positionH>
                <wp:positionV relativeFrom="paragraph">
                  <wp:posOffset>179182</wp:posOffset>
                </wp:positionV>
                <wp:extent cx="1826559" cy="403262"/>
                <wp:effectExtent l="19050" t="57150" r="21590" b="34925"/>
                <wp:wrapNone/>
                <wp:docPr id="198" name="Straight Arrow Connector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826559" cy="40326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44ED7A" id="Straight Arrow Connector 198" o:spid="_x0000_s1026" type="#_x0000_t32" style="position:absolute;margin-left:235.95pt;margin-top:14.1pt;width:143.8pt;height:31.75pt;flip:x y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351CECD" wp14:editId="76ECFE5E">
                <wp:simplePos x="0" y="0"/>
                <wp:positionH relativeFrom="column">
                  <wp:posOffset>215153</wp:posOffset>
                </wp:positionH>
                <wp:positionV relativeFrom="paragraph">
                  <wp:posOffset>170964</wp:posOffset>
                </wp:positionV>
                <wp:extent cx="621553" cy="411966"/>
                <wp:effectExtent l="133350" t="133350" r="64770" b="160020"/>
                <wp:wrapNone/>
                <wp:docPr id="197" name="Straight Arrow Connector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1553" cy="41196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  <a:effectLst>
                          <a:glow rad="139700">
                            <a:schemeClr val="accent4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75DA311" id="Straight Arrow Connector 197" o:spid="_x0000_s1026" type="#_x0000_t32" style="position:absolute;margin-left:16.95pt;margin-top:13.45pt;width:48.95pt;height:32.4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051C01E" wp14:editId="23F1928A">
                <wp:simplePos x="0" y="0"/>
                <wp:positionH relativeFrom="column">
                  <wp:posOffset>4972424</wp:posOffset>
                </wp:positionH>
                <wp:positionV relativeFrom="paragraph">
                  <wp:posOffset>153035</wp:posOffset>
                </wp:positionV>
                <wp:extent cx="603623" cy="430306"/>
                <wp:effectExtent l="133350" t="152400" r="63500" b="160655"/>
                <wp:wrapNone/>
                <wp:docPr id="194" name="Straight Arrow Connector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03623" cy="43030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  <a:effectLst>
                          <a:glow rad="139700">
                            <a:schemeClr val="accent6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70FDCA6" id="Straight Arrow Connector 194" o:spid="_x0000_s1026" type="#_x0000_t32" style="position:absolute;margin-left:391.55pt;margin-top:12.05pt;width:47.55pt;height:33.9pt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08C8448" wp14:editId="49BB71EE">
                <wp:simplePos x="0" y="0"/>
                <wp:positionH relativeFrom="column">
                  <wp:posOffset>3036047</wp:posOffset>
                </wp:positionH>
                <wp:positionV relativeFrom="paragraph">
                  <wp:posOffset>63388</wp:posOffset>
                </wp:positionV>
                <wp:extent cx="2504141" cy="35859"/>
                <wp:effectExtent l="38100" t="38100" r="10795" b="97790"/>
                <wp:wrapNone/>
                <wp:docPr id="193" name="Straight Arrow Connector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04141" cy="3585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716C3F1" id="Straight Arrow Connector 193" o:spid="_x0000_s1026" type="#_x0000_t32" style="position:absolute;margin-left:239.05pt;margin-top:5pt;width:197.2pt;height:2.8pt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>
        <w:t>(1,0)                                                                               (4,3)                                                                                  (3,3)</w:t>
      </w:r>
    </w:p>
    <w:p w14:paraId="61F76739" w14:textId="5B0F6382" w:rsidR="00816F11" w:rsidRDefault="00816F11" w:rsidP="00816F11">
      <w:pPr>
        <w:tabs>
          <w:tab w:val="left" w:pos="53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70EA502" wp14:editId="786968A6">
                <wp:simplePos x="0" y="0"/>
                <wp:positionH relativeFrom="margin">
                  <wp:posOffset>4936489</wp:posOffset>
                </wp:positionH>
                <wp:positionV relativeFrom="paragraph">
                  <wp:posOffset>207271</wp:posOffset>
                </wp:positionV>
                <wp:extent cx="310851" cy="221840"/>
                <wp:effectExtent l="0" t="0" r="13335" b="83185"/>
                <wp:wrapNone/>
                <wp:docPr id="172" name="Arc 1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310851" cy="221840"/>
                        </a:xfrm>
                        <a:prstGeom prst="arc">
                          <a:avLst>
                            <a:gd name="adj1" fmla="val 6004376"/>
                            <a:gd name="adj2" fmla="val 0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C5EE5A" id="Arc 172" o:spid="_x0000_s1026" style="position:absolute;margin-left:388.7pt;margin-top:16.3pt;width:24.5pt;height:17.45pt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310851,2218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" path="m135878,220959nsc48458,213050,-12272,154911,2073,92863,14859,37558,83452,-2248,161928,96v83237,2487,148924,51368,148924,110823l155426,110920,135878,220959xem135878,220959nfc48458,213050,-12272,154911,2073,92863,14859,37558,83452,-2248,161928,96v83237,2487,148924,51368,148924,110823e" filled="f" strokecolor="#4472c4 [3204]" strokeweight=".5pt">
                <v:stroke startarrow="block" joinstyle="miter"/>
                <v:path arrowok="t" o:connecttype="custom" o:connectlocs="135878,220959;2073,92863;161928,96;310852,110919" o:connectangles="0,0,0,0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5544494" wp14:editId="0CD79F6F">
                <wp:simplePos x="0" y="0"/>
                <wp:positionH relativeFrom="margin">
                  <wp:posOffset>540422</wp:posOffset>
                </wp:positionH>
                <wp:positionV relativeFrom="paragraph">
                  <wp:posOffset>246978</wp:posOffset>
                </wp:positionV>
                <wp:extent cx="262965" cy="173318"/>
                <wp:effectExtent l="0" t="0" r="22860" b="74930"/>
                <wp:wrapNone/>
                <wp:docPr id="166" name="Arc 1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965" cy="173318"/>
                        </a:xfrm>
                        <a:prstGeom prst="arc">
                          <a:avLst>
                            <a:gd name="adj1" fmla="val 6004376"/>
                            <a:gd name="adj2" fmla="val 0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07AF11" id="Arc 166" o:spid="_x0000_s1026" style="position:absolute;margin-left:42.55pt;margin-top:19.45pt;width:20.7pt;height:13.6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62965,1733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" path="m116193,172730nsc40978,166926,-11269,120553,2049,71419,13589,28843,70992,-1606,136563,65v70587,1799,126403,40037,126403,86594l131483,86659r-15290,86071xem116193,172730nfc40978,166926,-11269,120553,2049,71419,13589,28843,70992,-1606,136563,65v70587,1799,126403,40037,126403,86594e" filled="f" strokecolor="#4472c4 [3204]" strokeweight=".5pt">
                <v:stroke startarrow="block" joinstyle="miter"/>
                <v:path arrowok="t" o:connecttype="custom" o:connectlocs="116193,172730;2049,71419;136563,65;262966,86659" o:connectangles="0,0,0,0"/>
                <w10:wrap anchorx="margin"/>
              </v:shape>
            </w:pict>
          </mc:Fallback>
        </mc:AlternateContent>
      </w:r>
    </w:p>
    <w:p w14:paraId="6B3FE4E7" w14:textId="5FFDDAD2" w:rsidR="00816F11" w:rsidRDefault="00816F11" w:rsidP="00816F11">
      <w:pPr>
        <w:tabs>
          <w:tab w:val="left" w:pos="53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70C2B9B" wp14:editId="6A0703BC">
                <wp:simplePos x="0" y="0"/>
                <wp:positionH relativeFrom="column">
                  <wp:posOffset>782918</wp:posOffset>
                </wp:positionH>
                <wp:positionV relativeFrom="paragraph">
                  <wp:posOffset>161888</wp:posOffset>
                </wp:positionV>
                <wp:extent cx="472141" cy="442258"/>
                <wp:effectExtent l="133350" t="133350" r="137795" b="167640"/>
                <wp:wrapNone/>
                <wp:docPr id="201" name="Straight Arrow Connector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2141" cy="44225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  <a:effectLst>
                          <a:glow rad="139700">
                            <a:schemeClr val="accent4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8FB074" id="Straight Arrow Connector 201" o:spid="_x0000_s1026" type="#_x0000_t32" style="position:absolute;margin-left:61.65pt;margin-top:12.75pt;width:37.2pt;height:34.8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DA03164" wp14:editId="1590A63A">
                <wp:simplePos x="0" y="0"/>
                <wp:positionH relativeFrom="column">
                  <wp:posOffset>4249271</wp:posOffset>
                </wp:positionH>
                <wp:positionV relativeFrom="paragraph">
                  <wp:posOffset>155911</wp:posOffset>
                </wp:positionV>
                <wp:extent cx="645458" cy="442259"/>
                <wp:effectExtent l="133350" t="133350" r="59690" b="167640"/>
                <wp:wrapNone/>
                <wp:docPr id="199" name="Straight Arrow Connector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45458" cy="44225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  <a:effectLst>
                          <a:glow rad="139700">
                            <a:schemeClr val="accent6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E64A74D" id="Straight Arrow Connector 199" o:spid="_x0000_s1026" type="#_x0000_t32" style="position:absolute;margin-left:334.6pt;margin-top:12.3pt;width:50.8pt;height:34.8pt;flip:x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" strokecolor="#4472c4 [3204]" strokeweight=".5pt">
                <v:stroke endarrow="block" joinstyle="miter"/>
              </v:shape>
            </w:pict>
          </mc:Fallback>
        </mc:AlternateContent>
      </w:r>
      <w:r>
        <w:t xml:space="preserve">                     (0,1)                                                                                                                          (4,2)</w:t>
      </w:r>
    </w:p>
    <w:p w14:paraId="0D3D51AE" w14:textId="7EE0988B" w:rsidR="00816F11" w:rsidRPr="00843C27" w:rsidRDefault="00816F11" w:rsidP="00816F11">
      <w:pPr>
        <w:tabs>
          <w:tab w:val="left" w:pos="5370"/>
        </w:tabs>
        <w:rPr>
          <w:highlight w:val="yellow"/>
        </w:rPr>
      </w:pPr>
      <w:r w:rsidRPr="00843C27">
        <w:rPr>
          <w:noProof/>
          <w:highlight w:val="yellow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0232AE" wp14:editId="09491099">
                <wp:simplePos x="0" y="0"/>
                <wp:positionH relativeFrom="margin">
                  <wp:posOffset>1069340</wp:posOffset>
                </wp:positionH>
                <wp:positionV relativeFrom="paragraph">
                  <wp:posOffset>234315</wp:posOffset>
                </wp:positionV>
                <wp:extent cx="262890" cy="172720"/>
                <wp:effectExtent l="0" t="0" r="0" b="74930"/>
                <wp:wrapNone/>
                <wp:docPr id="165" name="Arc 1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890" cy="172720"/>
                        </a:xfrm>
                        <a:prstGeom prst="arc">
                          <a:avLst>
                            <a:gd name="adj1" fmla="val 6004376"/>
                            <a:gd name="adj2" fmla="val 18897409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85DC89" id="Arc 165" o:spid="_x0000_s1026" style="position:absolute;margin-left:84.2pt;margin-top:18.45pt;width:20.7pt;height:13.6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62890,1727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" path="m116207,172138nsc60630,167876,15252,140966,3124,105078,-11506,61785,26152,18249,90250,4351v38064,-8253,79780,-4645,113295,9800l131445,86360r-15238,85778xem116207,172138nfc60630,167876,15252,140966,3124,105078,-11506,61785,26152,18249,90250,4351v38064,-8253,79780,-4645,113295,9800e" filled="f" strokecolor="#4472c4 [3204]" strokeweight=".5pt">
                <v:stroke startarrow="block" joinstyle="miter"/>
                <v:path arrowok="t" o:connecttype="custom" o:connectlocs="116207,172138;3124,105078;90250,4351;203545,14151" o:connectangles="0,0,0,0"/>
                <w10:wrap anchorx="margin"/>
              </v:shape>
            </w:pict>
          </mc:Fallback>
        </mc:AlternateContent>
      </w:r>
      <w:r w:rsidRPr="00843C27">
        <w:rPr>
          <w:noProof/>
          <w:highlight w:val="yellow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C072AC6" wp14:editId="1A00D8B5">
                <wp:simplePos x="0" y="0"/>
                <wp:positionH relativeFrom="margin">
                  <wp:posOffset>3947347</wp:posOffset>
                </wp:positionH>
                <wp:positionV relativeFrom="paragraph">
                  <wp:posOffset>273573</wp:posOffset>
                </wp:positionV>
                <wp:extent cx="262965" cy="173318"/>
                <wp:effectExtent l="0" t="0" r="22860" b="74930"/>
                <wp:wrapNone/>
                <wp:docPr id="173" name="Arc 1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965" cy="173318"/>
                        </a:xfrm>
                        <a:prstGeom prst="arc">
                          <a:avLst>
                            <a:gd name="adj1" fmla="val 6004376"/>
                            <a:gd name="adj2" fmla="val 0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7C72B1" id="Arc 173" o:spid="_x0000_s1026" style="position:absolute;margin-left:310.8pt;margin-top:21.55pt;width:20.7pt;height:13.65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62965,1733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" path="m116193,172730nsc40978,166926,-11269,120553,2049,71419,13589,28843,70992,-1606,136563,65v70587,1799,126403,40037,126403,86594l131483,86659r-15290,86071xem116193,172730nfc40978,166926,-11269,120553,2049,71419,13589,28843,70992,-1606,136563,65v70587,1799,126403,40037,126403,86594e" filled="f" strokecolor="#4472c4 [3204]" strokeweight=".5pt">
                <v:stroke startarrow="block" joinstyle="miter"/>
                <v:path arrowok="t" o:connecttype="custom" o:connectlocs="116193,172730;2049,71419;136563,65;262966,86659" o:connectangles="0,0,0,0"/>
                <w10:wrap anchorx="margin"/>
              </v:shape>
            </w:pict>
          </mc:Fallback>
        </mc:AlternateContent>
      </w:r>
    </w:p>
    <w:p w14:paraId="04733916" w14:textId="77777777" w:rsidR="00816F11" w:rsidRPr="00843C27" w:rsidRDefault="00816F11" w:rsidP="00816F11">
      <w:pPr>
        <w:tabs>
          <w:tab w:val="left" w:pos="5370"/>
        </w:tabs>
        <w:rPr>
          <w:highlight w:val="yellow"/>
        </w:rPr>
      </w:pPr>
      <w:r w:rsidRPr="00843C27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2D864503" wp14:editId="788DA024">
                <wp:simplePos x="0" y="0"/>
                <wp:positionH relativeFrom="column">
                  <wp:posOffset>1344706</wp:posOffset>
                </wp:positionH>
                <wp:positionV relativeFrom="paragraph">
                  <wp:posOffset>164129</wp:posOffset>
                </wp:positionV>
                <wp:extent cx="525929" cy="454212"/>
                <wp:effectExtent l="133350" t="133350" r="140970" b="155575"/>
                <wp:wrapNone/>
                <wp:docPr id="209" name="Straight Arrow Connector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5929" cy="45421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  <a:effectLst>
                          <a:glow rad="139700">
                            <a:schemeClr val="accent4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4C493EE" id="Straight Arrow Connector 209" o:spid="_x0000_s1026" type="#_x0000_t32" style="position:absolute;margin-left:105.9pt;margin-top:12.9pt;width:41.4pt;height:35.7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" strokecolor="#4472c4 [3204]" strokeweight=".5pt">
                <v:stroke endarrow="block" joinstyle="miter"/>
              </v:shape>
            </w:pict>
          </mc:Fallback>
        </mc:AlternateContent>
      </w:r>
      <w:r w:rsidRPr="00843C27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100D846" wp14:editId="27E642BE">
                <wp:simplePos x="0" y="0"/>
                <wp:positionH relativeFrom="column">
                  <wp:posOffset>3561976</wp:posOffset>
                </wp:positionH>
                <wp:positionV relativeFrom="paragraph">
                  <wp:posOffset>170105</wp:posOffset>
                </wp:positionV>
                <wp:extent cx="585545" cy="430306"/>
                <wp:effectExtent l="133350" t="152400" r="62230" b="160655"/>
                <wp:wrapNone/>
                <wp:docPr id="204" name="Straight Arrow Connector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85545" cy="43030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  <a:effectLst>
                          <a:glow rad="139700">
                            <a:schemeClr val="accent6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ECDA506" id="Straight Arrow Connector 204" o:spid="_x0000_s1026" type="#_x0000_t32" style="position:absolute;margin-left:280.45pt;margin-top:13.4pt;width:46.1pt;height:33.9pt;flip:x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" strokecolor="#4472c4 [3204]" strokeweight=".5pt">
                <v:stroke endarrow="block" joinstyle="miter"/>
              </v:shape>
            </w:pict>
          </mc:Fallback>
        </mc:AlternateContent>
      </w:r>
      <w:r w:rsidRPr="00843C27">
        <w:t xml:space="preserve">                                     (4,1)                                                                                    (0,2)</w:t>
      </w:r>
    </w:p>
    <w:p w14:paraId="5361AF4C" w14:textId="530E7A0C" w:rsidR="00816F11" w:rsidRDefault="00843C27" w:rsidP="00816F11">
      <w:pPr>
        <w:tabs>
          <w:tab w:val="left" w:pos="5370"/>
        </w:tabs>
      </w:pPr>
      <w:r w:rsidRPr="00843C27">
        <w:rPr>
          <w:noProof/>
          <w:highlight w:val="yellow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4EA7BB46" wp14:editId="453CF798">
                <wp:simplePos x="0" y="0"/>
                <wp:positionH relativeFrom="column">
                  <wp:posOffset>1535596</wp:posOffset>
                </wp:positionH>
                <wp:positionV relativeFrom="paragraph">
                  <wp:posOffset>143620</wp:posOffset>
                </wp:positionV>
                <wp:extent cx="708439" cy="485913"/>
                <wp:effectExtent l="76200" t="76200" r="92075" b="104775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8439" cy="485913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  <a:effectLst>
                          <a:glow rad="63500">
                            <a:srgbClr val="FF0000">
                              <a:alpha val="40000"/>
                            </a:srgbClr>
                          </a:glo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9688085" id="Oval 7" o:spid="_x0000_s1026" style="position:absolute;margin-left:120.9pt;margin-top:11.3pt;width:55.8pt;height:38.2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" filled="f" strokecolor="#c00000" strokeweight="1pt">
                <v:stroke joinstyle="miter"/>
              </v:oval>
            </w:pict>
          </mc:Fallback>
        </mc:AlternateContent>
      </w:r>
      <w:r w:rsidR="00816F11" w:rsidRPr="00843C27">
        <w:rPr>
          <w:noProof/>
          <w:highlight w:val="yellow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9F6A33D" wp14:editId="51D0C05D">
                <wp:simplePos x="0" y="0"/>
                <wp:positionH relativeFrom="column">
                  <wp:posOffset>3101788</wp:posOffset>
                </wp:positionH>
                <wp:positionV relativeFrom="paragraph">
                  <wp:posOffset>141344</wp:posOffset>
                </wp:positionV>
                <wp:extent cx="759012" cy="472141"/>
                <wp:effectExtent l="114300" t="114300" r="136525" b="137795"/>
                <wp:wrapNone/>
                <wp:docPr id="215" name="Oval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9012" cy="472141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  <a:effectLst>
                          <a:glow rad="101600">
                            <a:srgbClr val="FF0000">
                              <a:alpha val="40000"/>
                            </a:srgbClr>
                          </a:glo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E16CC78" id="Oval 215" o:spid="_x0000_s1026" style="position:absolute;margin-left:244.25pt;margin-top:11.15pt;width:59.75pt;height:37.2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" filled="f" strokecolor="#c00000" strokeweight="1pt">
                <v:stroke joinstyle="miter"/>
              </v:oval>
            </w:pict>
          </mc:Fallback>
        </mc:AlternateContent>
      </w:r>
      <w:r w:rsidR="00816F11" w:rsidRPr="00843C27">
        <w:rPr>
          <w:noProof/>
          <w:highlight w:val="yellow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CFD042F" wp14:editId="41967DA1">
                <wp:simplePos x="0" y="0"/>
                <wp:positionH relativeFrom="margin">
                  <wp:posOffset>1673411</wp:posOffset>
                </wp:positionH>
                <wp:positionV relativeFrom="paragraph">
                  <wp:posOffset>207085</wp:posOffset>
                </wp:positionV>
                <wp:extent cx="262965" cy="173318"/>
                <wp:effectExtent l="0" t="0" r="22860" b="74930"/>
                <wp:wrapNone/>
                <wp:docPr id="164" name="Arc 1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965" cy="173318"/>
                        </a:xfrm>
                        <a:prstGeom prst="arc">
                          <a:avLst>
                            <a:gd name="adj1" fmla="val 6004376"/>
                            <a:gd name="adj2" fmla="val 0"/>
                          </a:avLst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CB6905" id="Arc 164" o:spid="_x0000_s1026" style="position:absolute;margin-left:131.75pt;margin-top:16.3pt;width:20.7pt;height:13.6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62965,1733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" path="m116193,172730nsc40978,166926,-11269,120553,2049,71419,13589,28843,70992,-1606,136563,65v70587,1799,126403,40037,126403,86594l131483,86659r-15290,86071xem116193,172730nfc40978,166926,-11269,120553,2049,71419,13589,28843,70992,-1606,136563,65v70587,1799,126403,40037,126403,86594e" filled="f" strokecolor="#4472c4 [3204]" strokeweight=".5pt">
                <v:stroke startarrow="block" joinstyle="miter"/>
                <v:path arrowok="t" o:connecttype="custom" o:connectlocs="116193,172730;2049,71419;136563,65;262966,86659" o:connectangles="0,0,0,0"/>
                <w10:wrap anchorx="margin"/>
              </v:shape>
            </w:pict>
          </mc:Fallback>
        </mc:AlternateContent>
      </w:r>
      <w:r w:rsidR="00816F11">
        <w:t xml:space="preserve">                                </w:t>
      </w:r>
    </w:p>
    <w:p w14:paraId="658EDA30" w14:textId="77777777" w:rsidR="00816F11" w:rsidRDefault="00816F11" w:rsidP="00816F11">
      <w:pPr>
        <w:tabs>
          <w:tab w:val="left" w:pos="53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55E5B63" wp14:editId="4FE4ACE5">
                <wp:simplePos x="0" y="0"/>
                <wp:positionH relativeFrom="column">
                  <wp:posOffset>2097741</wp:posOffset>
                </wp:positionH>
                <wp:positionV relativeFrom="paragraph">
                  <wp:posOffset>125170</wp:posOffset>
                </wp:positionV>
                <wp:extent cx="1195294" cy="5976"/>
                <wp:effectExtent l="0" t="57150" r="43180" b="89535"/>
                <wp:wrapNone/>
                <wp:docPr id="212" name="Straight Arrow Connector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95294" cy="597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C29DB4C" id="Straight Arrow Connector 212" o:spid="_x0000_s1026" type="#_x0000_t32" style="position:absolute;margin-left:165.2pt;margin-top:9.85pt;width:94.1pt;height:.4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" strokecolor="#4472c4 [3204]" strokeweight=".5pt">
                <v:stroke endarrow="block" joinstyle="miter"/>
              </v:shape>
            </w:pict>
          </mc:Fallback>
        </mc:AlternateContent>
      </w:r>
      <w:r>
        <w:t xml:space="preserve">                                                         (2,3)                                        (2,0)</w:t>
      </w:r>
    </w:p>
    <w:p w14:paraId="34554CA3" w14:textId="77777777" w:rsidR="00816F11" w:rsidRDefault="00816F11" w:rsidP="00816F11">
      <w:pPr>
        <w:tabs>
          <w:tab w:val="left" w:pos="5370"/>
        </w:tabs>
        <w:jc w:val="center"/>
      </w:pPr>
    </w:p>
    <w:p w14:paraId="4769E3F4" w14:textId="2C97BF96" w:rsidR="00816F11" w:rsidRDefault="00074F90" w:rsidP="00074F90">
      <w:pPr>
        <w:pStyle w:val="ListParagraph"/>
        <w:numPr>
          <w:ilvl w:val="0"/>
          <w:numId w:val="1"/>
        </w:numPr>
        <w:tabs>
          <w:tab w:val="left" w:pos="5370"/>
        </w:tabs>
      </w:pPr>
      <w:r>
        <w:t>The purple oval is the initial state.</w:t>
      </w:r>
    </w:p>
    <w:p w14:paraId="549D9D8E" w14:textId="7153ECB4" w:rsidR="00074F90" w:rsidRDefault="00074F90" w:rsidP="00074F90">
      <w:pPr>
        <w:pStyle w:val="ListParagraph"/>
        <w:numPr>
          <w:ilvl w:val="0"/>
          <w:numId w:val="1"/>
        </w:numPr>
        <w:tabs>
          <w:tab w:val="left" w:pos="5370"/>
        </w:tabs>
      </w:pPr>
      <w:r>
        <w:t>Two red ovals are goals.</w:t>
      </w:r>
    </w:p>
    <w:p w14:paraId="3BACB49D" w14:textId="72123370" w:rsidR="00074F90" w:rsidRDefault="00074F90" w:rsidP="00074F90">
      <w:pPr>
        <w:pStyle w:val="ListParagraph"/>
        <w:numPr>
          <w:ilvl w:val="0"/>
          <w:numId w:val="1"/>
        </w:numPr>
        <w:tabs>
          <w:tab w:val="left" w:pos="5370"/>
        </w:tabs>
      </w:pPr>
      <w:r>
        <w:t>The yellow oval is the dead-end state.</w:t>
      </w:r>
    </w:p>
    <w:p w14:paraId="3F4C4746" w14:textId="6FDBC0FC" w:rsidR="00074F90" w:rsidRDefault="00074F90" w:rsidP="00074F90">
      <w:pPr>
        <w:pStyle w:val="ListParagraph"/>
        <w:numPr>
          <w:ilvl w:val="0"/>
          <w:numId w:val="1"/>
        </w:numPr>
        <w:tabs>
          <w:tab w:val="left" w:pos="5370"/>
        </w:tabs>
      </w:pPr>
      <w:bookmarkStart w:id="0" w:name="_GoBack"/>
      <w:bookmarkEnd w:id="0"/>
      <w:r>
        <w:t xml:space="preserve">Yellow path and green path are two paths that we can directly reach from the initial state to the goal steps. </w:t>
      </w:r>
    </w:p>
    <w:p w14:paraId="2635E644" w14:textId="77777777" w:rsidR="00074F90" w:rsidRDefault="00074F90" w:rsidP="00074F90">
      <w:pPr>
        <w:tabs>
          <w:tab w:val="left" w:pos="5370"/>
        </w:tabs>
      </w:pPr>
    </w:p>
    <w:p w14:paraId="2DCDFF5C" w14:textId="1DFCA95D" w:rsidR="00074F90" w:rsidRDefault="00074F90" w:rsidP="00074F90">
      <w:pPr>
        <w:tabs>
          <w:tab w:val="left" w:pos="5370"/>
        </w:tabs>
      </w:pPr>
    </w:p>
    <w:p w14:paraId="445AE035" w14:textId="77777777" w:rsidR="00816F11" w:rsidRDefault="00816F11" w:rsidP="00816F11">
      <w:pPr>
        <w:tabs>
          <w:tab w:val="left" w:pos="5370"/>
        </w:tabs>
        <w:jc w:val="center"/>
      </w:pPr>
    </w:p>
    <w:p w14:paraId="6D581F8D" w14:textId="77777777" w:rsidR="00816F11" w:rsidRDefault="00816F11" w:rsidP="00816F11">
      <w:pPr>
        <w:tabs>
          <w:tab w:val="left" w:pos="5370"/>
        </w:tabs>
        <w:jc w:val="center"/>
      </w:pPr>
    </w:p>
    <w:p w14:paraId="68BF5D4E" w14:textId="77777777" w:rsidR="00816F11" w:rsidRDefault="00816F11" w:rsidP="00816F11">
      <w:pPr>
        <w:tabs>
          <w:tab w:val="left" w:pos="5370"/>
        </w:tabs>
        <w:jc w:val="center"/>
      </w:pPr>
    </w:p>
    <w:p w14:paraId="106B678F" w14:textId="77777777" w:rsidR="00816F11" w:rsidRDefault="00816F11" w:rsidP="00816F11">
      <w:pPr>
        <w:tabs>
          <w:tab w:val="left" w:pos="5370"/>
        </w:tabs>
      </w:pPr>
    </w:p>
    <w:p w14:paraId="5C62AEE8" w14:textId="77777777" w:rsidR="00663AAC" w:rsidRDefault="00663AAC"/>
    <w:sectPr w:rsidR="00663AA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9BD666" w14:textId="77777777" w:rsidR="00C40673" w:rsidRDefault="00C40673" w:rsidP="003F021B">
      <w:pPr>
        <w:spacing w:after="0" w:line="240" w:lineRule="auto"/>
      </w:pPr>
      <w:r>
        <w:separator/>
      </w:r>
    </w:p>
  </w:endnote>
  <w:endnote w:type="continuationSeparator" w:id="0">
    <w:p w14:paraId="33085DB2" w14:textId="77777777" w:rsidR="00C40673" w:rsidRDefault="00C40673" w:rsidP="003F02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8DD865" w14:textId="77777777" w:rsidR="003F021B" w:rsidRDefault="003F02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841496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A1F384" w14:textId="6668EF2C" w:rsidR="003F021B" w:rsidRDefault="003F021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B059A7F" w14:textId="77777777" w:rsidR="003F021B" w:rsidRDefault="003F021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CA793D" w14:textId="77777777" w:rsidR="003F021B" w:rsidRDefault="003F02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C59F4F" w14:textId="77777777" w:rsidR="00C40673" w:rsidRDefault="00C40673" w:rsidP="003F021B">
      <w:pPr>
        <w:spacing w:after="0" w:line="240" w:lineRule="auto"/>
      </w:pPr>
      <w:r>
        <w:separator/>
      </w:r>
    </w:p>
  </w:footnote>
  <w:footnote w:type="continuationSeparator" w:id="0">
    <w:p w14:paraId="12DB13F1" w14:textId="77777777" w:rsidR="00C40673" w:rsidRDefault="00C40673" w:rsidP="003F02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784E73" w14:textId="77777777" w:rsidR="003F021B" w:rsidRDefault="003F02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99CBA9" w14:textId="6D1FA0AB" w:rsidR="003F021B" w:rsidRDefault="003F021B">
    <w:pPr>
      <w:pStyle w:val="Header"/>
    </w:pPr>
    <w:r>
      <w:t xml:space="preserve">Nafiseh Masroor                                            CS 571 </w:t>
    </w:r>
  </w:p>
  <w:p w14:paraId="30ED1386" w14:textId="77777777" w:rsidR="003F021B" w:rsidRDefault="003F021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B1FF12" w14:textId="77777777" w:rsidR="003F021B" w:rsidRDefault="003F02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8655D8"/>
    <w:multiLevelType w:val="hybridMultilevel"/>
    <w:tmpl w:val="FA820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wtDQyNDAzNTY3NjZU0lEKTi0uzszPAykwqgUAYMuLcSwAAAA="/>
  </w:docVars>
  <w:rsids>
    <w:rsidRoot w:val="00816F11"/>
    <w:rsid w:val="00042416"/>
    <w:rsid w:val="00057D81"/>
    <w:rsid w:val="00074F90"/>
    <w:rsid w:val="003F021B"/>
    <w:rsid w:val="00446FB5"/>
    <w:rsid w:val="00663AAC"/>
    <w:rsid w:val="00816F11"/>
    <w:rsid w:val="00843C27"/>
    <w:rsid w:val="00C40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32135C"/>
  <w15:chartTrackingRefBased/>
  <w15:docId w15:val="{BD77C558-8F0B-4743-86E5-E65EC2363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6F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02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021B"/>
  </w:style>
  <w:style w:type="paragraph" w:styleId="Footer">
    <w:name w:val="footer"/>
    <w:basedOn w:val="Normal"/>
    <w:link w:val="FooterChar"/>
    <w:uiPriority w:val="99"/>
    <w:unhideWhenUsed/>
    <w:rsid w:val="003F02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021B"/>
  </w:style>
  <w:style w:type="paragraph" w:styleId="ListParagraph">
    <w:name w:val="List Paragraph"/>
    <w:basedOn w:val="Normal"/>
    <w:uiPriority w:val="34"/>
    <w:qFormat/>
    <w:rsid w:val="00074F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6B307A-66F3-4404-91F1-E401206D55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4</TotalTime>
  <Pages>2</Pages>
  <Words>186</Words>
  <Characters>10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seh Masroor</dc:creator>
  <cp:keywords/>
  <dc:description/>
  <cp:lastModifiedBy>Nafiseh Masroor</cp:lastModifiedBy>
  <cp:revision>4</cp:revision>
  <dcterms:created xsi:type="dcterms:W3CDTF">2020-02-10T14:40:00Z</dcterms:created>
  <dcterms:modified xsi:type="dcterms:W3CDTF">2020-02-11T03:15:00Z</dcterms:modified>
</cp:coreProperties>
</file>